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Первый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дистрибутив Kali на виртуальную машину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 официального сайта Kali Linux качаем нужный нам дистрибутив. В моем случае я установила архив формата 7z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180298"/>
            <wp:effectExtent b="0" l="0" r="0" t="0"/>
            <wp:docPr descr="Figure 1: Распаковка архива 7z Kali Linux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аспаковка архива 7z Kali Linux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аспаковав его я получила два файла форматов vdi и vbox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94056"/>
            <wp:effectExtent b="0" l="0" r="0" t="0"/>
            <wp:docPr descr="Figure 2: Распакованные файл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спакованные файл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тем в VirtualBox я нажала на кнопку</w:t>
      </w:r>
      <w:r>
        <w:t xml:space="preserve"> </w:t>
      </w:r>
      <w:r>
        <w:t xml:space="preserve">“</w:t>
      </w:r>
      <w:r>
        <w:t xml:space="preserve">добавить</w:t>
      </w:r>
      <w:r>
        <w:t xml:space="preserve">”</w:t>
      </w:r>
      <w:r>
        <w:t xml:space="preserve"> </w:t>
      </w:r>
      <w:r>
        <w:t xml:space="preserve">и выбрала там скачанный файл формата vbox. После этого у меня появилась новая виртуальная машина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18011"/>
            <wp:effectExtent b="0" l="0" r="0" t="0"/>
            <wp:docPr descr="Figure 3: Установленная виртуальная машин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Установленная виртуальная машин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зменяем имя маши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693272"/>
            <wp:effectExtent b="0" l="0" r="0" t="0"/>
            <wp:docPr descr="Figure 4: Имя установленной виртуальной машин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мя установленной виртуальной машин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Количество памяти, основные характеристики материнской платы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888839"/>
            <wp:effectExtent b="0" l="0" r="0" t="0"/>
            <wp:docPr descr="Figure 5: Основные характеристики материнской плат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Основные характеристики материнской платы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Количество процессоров и предел загрузки ЦПУ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854330"/>
            <wp:effectExtent b="0" l="0" r="0" t="0"/>
            <wp:docPr descr="Figure 6: Количество процессоров и предел загрузки ЦПУ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личество процессоров и предел загрузки ЦПУ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роверка установленного образа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925573"/>
            <wp:effectExtent b="0" l="0" r="0" t="0"/>
            <wp:docPr descr="Figure 7: Проверка установленного образ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верка установленного образ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пуск Kali Linux и ввод пароля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867025"/>
            <wp:effectExtent b="0" l="0" r="0" t="0"/>
            <wp:docPr descr="Figure 8: Запуск Kali Linux и ввод пароля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Kali Linux и ввод пароля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Запущенная машина с дистрибутивом Kali Linux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875359"/>
            <wp:effectExtent b="0" l="0" r="0" t="0"/>
            <wp:docPr descr="Figure 9: Запущенная машина с дистрибутивом Kali Linux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щенная машина с дистрибутивом Kali Linux</w:t>
      </w:r>
    </w:p>
    <w:bookmarkEnd w:id="0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мы приобрели практические навыки установки операционной системы на виртуальную машину, поставили Kali Linux на свою виртальную машину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Первый этап</dc:title>
  <dc:creator>Чемоданова Ангелина Александровна</dc:creator>
  <dc:language>ru-RU</dc:language>
  <cp:keywords/>
  <dcterms:created xsi:type="dcterms:W3CDTF">2024-03-01T11:58:09Z</dcterms:created>
  <dcterms:modified xsi:type="dcterms:W3CDTF">2024-03-01T11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Kali Linux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